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7"/>
        <w:gridCol w:w="3057"/>
        <w:gridCol w:w="3058"/>
        <w:gridCol w:w="3058"/>
      </w:tblGrid>
      <w:tr w:rsidR="00FA2039" w:rsidTr="00C20B08">
        <w:tc>
          <w:tcPr>
            <w:tcW w:w="3057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7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8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8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</w:tr>
      <w:tr w:rsidR="00FA2039" w:rsidTr="00C20B08">
        <w:tc>
          <w:tcPr>
            <w:tcW w:w="3057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FA2039" w:rsidRPr="008C5356" w:rsidTr="00C20B0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C20B0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C20B0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C20B0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C20B0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C20B0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7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8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8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</w:tr>
      <w:tr w:rsidR="00FA2039" w:rsidTr="00C20B08">
        <w:tc>
          <w:tcPr>
            <w:tcW w:w="3057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7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8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8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</w:tr>
      <w:tr w:rsidR="00FA2039" w:rsidTr="00C20B08">
        <w:tc>
          <w:tcPr>
            <w:tcW w:w="3057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7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8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8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</w:tr>
      <w:tr w:rsidR="00FA2039" w:rsidTr="00C20B08">
        <w:tc>
          <w:tcPr>
            <w:tcW w:w="3057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7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8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  <w:tc>
          <w:tcPr>
            <w:tcW w:w="3058" w:type="dxa"/>
          </w:tcPr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FA2039" w:rsidRDefault="00FA2039" w:rsidP="00FA2039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FA2039" w:rsidRDefault="00FA2039" w:rsidP="00FA2039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FA2039" w:rsidTr="00BC1CD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FA2039" w:rsidRPr="008C5356" w:rsidRDefault="00FA2039" w:rsidP="00FA2039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/1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14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3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FA2039" w:rsidRPr="008C5356" w:rsidRDefault="00FA2039" w:rsidP="00FA2039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FA2039" w:rsidRDefault="00FA2039" w:rsidP="00FA2039">
            <w:pPr>
              <w:spacing w:line="140" w:lineRule="exact"/>
            </w:pPr>
          </w:p>
        </w:tc>
      </w:tr>
      <w:tr w:rsidR="00FA2039" w:rsidTr="00C20B08">
        <w:tc>
          <w:tcPr>
            <w:tcW w:w="3057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7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8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  <w:tc>
          <w:tcPr>
            <w:tcW w:w="3058" w:type="dxa"/>
          </w:tcPr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FA2039" w:rsidRPr="008C5356" w:rsidRDefault="00FA2039" w:rsidP="00FA2039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FA2039" w:rsidRPr="008C5356" w:rsidTr="00BC1CD8">
              <w:tc>
                <w:tcPr>
                  <w:tcW w:w="2581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FA2039" w:rsidRPr="008C5356" w:rsidRDefault="00FA2039" w:rsidP="00FA2039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FA2039" w:rsidRPr="00FA2039" w:rsidRDefault="00FA2039" w:rsidP="00FA2039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Made </w:t>
            </w:r>
            <w:r w:rsidR="00CD4182" w:rsidRPr="00FA2039">
              <w:rPr>
                <w:rFonts w:ascii="Times New Roman" w:hAnsi="Times New Roman" w:cs="Times New Roman"/>
                <w:sz w:val="15"/>
                <w:szCs w:val="15"/>
              </w:rPr>
              <w:t>in</w:t>
            </w:r>
            <w:bookmarkStart w:id="0" w:name="_GoBack"/>
            <w:bookmarkEnd w:id="0"/>
            <w:r w:rsidRPr="00FA2039">
              <w:rPr>
                <w:rFonts w:ascii="Times New Roman" w:hAnsi="Times New Roman" w:cs="Times New Roman"/>
                <w:sz w:val="15"/>
                <w:szCs w:val="15"/>
              </w:rPr>
              <w:t xml:space="preserve"> China</w:t>
            </w:r>
          </w:p>
        </w:tc>
      </w:tr>
    </w:tbl>
    <w:p w:rsidR="0050143D" w:rsidRDefault="0050143D"/>
    <w:sectPr w:rsidR="0050143D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6CC1" w:rsidRDefault="00E66CC1" w:rsidP="00C20B08">
      <w:r>
        <w:separator/>
      </w:r>
    </w:p>
  </w:endnote>
  <w:endnote w:type="continuationSeparator" w:id="0">
    <w:p w:rsidR="00E66CC1" w:rsidRDefault="00E66CC1" w:rsidP="00C20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6CC1" w:rsidRDefault="00E66CC1" w:rsidP="00C20B08">
      <w:r>
        <w:separator/>
      </w:r>
    </w:p>
  </w:footnote>
  <w:footnote w:type="continuationSeparator" w:id="0">
    <w:p w:rsidR="00E66CC1" w:rsidRDefault="00E66CC1" w:rsidP="00C20B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Tc2MDA0M7UwNDdQ0lEKTi0uzszPAykwqgUAZsLnPiwAAAA="/>
  </w:docVars>
  <w:rsids>
    <w:rsidRoot w:val="0003484F"/>
    <w:rsid w:val="0003484F"/>
    <w:rsid w:val="001C4A38"/>
    <w:rsid w:val="001E0A2F"/>
    <w:rsid w:val="002D580C"/>
    <w:rsid w:val="0032751B"/>
    <w:rsid w:val="003F379C"/>
    <w:rsid w:val="0050143D"/>
    <w:rsid w:val="008230E1"/>
    <w:rsid w:val="00827C63"/>
    <w:rsid w:val="00A62B2A"/>
    <w:rsid w:val="00C20B08"/>
    <w:rsid w:val="00CD4182"/>
    <w:rsid w:val="00DE3ADA"/>
    <w:rsid w:val="00E66CC1"/>
    <w:rsid w:val="00FA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A6952B-C1C6-43DD-A56F-47AE2679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0B08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B08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C20B08"/>
  </w:style>
  <w:style w:type="paragraph" w:styleId="Footer">
    <w:name w:val="footer"/>
    <w:basedOn w:val="Normal"/>
    <w:link w:val="FooterChar"/>
    <w:uiPriority w:val="99"/>
    <w:unhideWhenUsed/>
    <w:rsid w:val="00C20B08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C20B08"/>
  </w:style>
  <w:style w:type="table" w:styleId="TableGrid">
    <w:name w:val="Table Grid"/>
    <w:basedOn w:val="TableNormal"/>
    <w:uiPriority w:val="39"/>
    <w:rsid w:val="00C20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039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97</Words>
  <Characters>682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5</cp:revision>
  <cp:lastPrinted>2017-08-01T07:45:00Z</cp:lastPrinted>
  <dcterms:created xsi:type="dcterms:W3CDTF">2017-07-14T23:08:00Z</dcterms:created>
  <dcterms:modified xsi:type="dcterms:W3CDTF">2017-08-01T07:49:00Z</dcterms:modified>
</cp:coreProperties>
</file>